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662CA" w14:textId="2978DFDE" w:rsidR="00717BD0" w:rsidRDefault="00717BD0" w:rsidP="00717BD0">
      <w:r>
        <w:t xml:space="preserve">/*Part 1 - Results of </w:t>
      </w:r>
      <w:r>
        <w:t>Acquisition</w:t>
      </w:r>
      <w:r>
        <w:t xml:space="preserve"> Choice Model*/</w:t>
      </w:r>
    </w:p>
    <w:p w14:paraId="7FD8AA28" w14:textId="77777777" w:rsidR="00717BD0" w:rsidRDefault="00717BD0" w:rsidP="00717BD0"/>
    <w:p w14:paraId="3604CB60" w14:textId="77777777" w:rsidR="00717BD0" w:rsidRDefault="00717BD0" w:rsidP="00717BD0">
      <w:r>
        <w:t>/*Importing the data from Excel file*/</w:t>
      </w:r>
    </w:p>
    <w:p w14:paraId="70FAEBAD" w14:textId="77777777" w:rsidR="00717BD0" w:rsidRDefault="00717BD0" w:rsidP="00717BD0"/>
    <w:p w14:paraId="653048D3" w14:textId="77777777" w:rsidR="00717BD0" w:rsidRDefault="00717BD0" w:rsidP="00717BD0">
      <w:r>
        <w:t xml:space="preserve">PROC IMPORT OUT= WORK.auto1 DATAFILE= "C:/Users/Ritika Khandelwal/Desktop/RA/Chapter 4 Marketing Experiments DAT/DAT Data File.xlsx" </w:t>
      </w:r>
    </w:p>
    <w:p w14:paraId="0866C5F6" w14:textId="77777777" w:rsidR="00717BD0" w:rsidRDefault="00717BD0" w:rsidP="00717BD0">
      <w:r>
        <w:t xml:space="preserve">            DBMS=xlsx </w:t>
      </w:r>
      <w:proofErr w:type="gramStart"/>
      <w:r>
        <w:t>REPLACE;</w:t>
      </w:r>
      <w:proofErr w:type="gramEnd"/>
    </w:p>
    <w:p w14:paraId="69C512C8" w14:textId="77777777" w:rsidR="00717BD0" w:rsidRDefault="00717BD0" w:rsidP="00717BD0">
      <w:proofErr w:type="gramStart"/>
      <w:r>
        <w:t>run;</w:t>
      </w:r>
      <w:proofErr w:type="gramEnd"/>
    </w:p>
    <w:p w14:paraId="486E6723" w14:textId="77777777" w:rsidR="00717BD0" w:rsidRDefault="00717BD0" w:rsidP="00717BD0"/>
    <w:p w14:paraId="4E777372" w14:textId="77777777" w:rsidR="00717BD0" w:rsidRDefault="00717BD0" w:rsidP="00717BD0">
      <w:r>
        <w:t>/*Running Regression*/</w:t>
      </w:r>
    </w:p>
    <w:p w14:paraId="5794AC10" w14:textId="77777777" w:rsidR="00717BD0" w:rsidRDefault="00717BD0" w:rsidP="00717BD0"/>
    <w:p w14:paraId="7D99BEDF" w14:textId="77777777" w:rsidR="00717BD0" w:rsidRDefault="00717BD0" w:rsidP="00717BD0">
      <w:r>
        <w:t xml:space="preserve">proc reg </w:t>
      </w:r>
      <w:proofErr w:type="spellStart"/>
      <w:r>
        <w:t>outest</w:t>
      </w:r>
      <w:proofErr w:type="spellEnd"/>
      <w:r>
        <w:t xml:space="preserve"> = </w:t>
      </w:r>
      <w:proofErr w:type="spellStart"/>
      <w:proofErr w:type="gramStart"/>
      <w:r>
        <w:t>work.ritika</w:t>
      </w:r>
      <w:proofErr w:type="spellEnd"/>
      <w:proofErr w:type="gramEnd"/>
      <w:r>
        <w:t>;</w:t>
      </w:r>
    </w:p>
    <w:p w14:paraId="0E3C61C8" w14:textId="77777777" w:rsidR="00717BD0" w:rsidRDefault="00717BD0" w:rsidP="00717BD0">
      <w:r>
        <w:t xml:space="preserve">      model Rating = Sales Treatment Growth </w:t>
      </w:r>
      <w:proofErr w:type="gramStart"/>
      <w:r>
        <w:t>Country;</w:t>
      </w:r>
      <w:proofErr w:type="gramEnd"/>
    </w:p>
    <w:p w14:paraId="2795204D" w14:textId="3D7FF75E" w:rsidR="00717BD0" w:rsidRDefault="00717BD0" w:rsidP="00717BD0">
      <w:proofErr w:type="gramStart"/>
      <w:r>
        <w:t>run;</w:t>
      </w:r>
      <w:proofErr w:type="gramEnd"/>
    </w:p>
    <w:sectPr w:rsidR="00717B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LAwNzYxNDQxMTNU0lEKTi0uzszPAykwrAUAE/uqaCwAAAA="/>
  </w:docVars>
  <w:rsids>
    <w:rsidRoot w:val="00717BD0"/>
    <w:rsid w:val="0071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62B00"/>
  <w15:chartTrackingRefBased/>
  <w15:docId w15:val="{DBADFAC2-2AF9-453C-918C-C0986261A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34:00Z</dcterms:created>
  <dcterms:modified xsi:type="dcterms:W3CDTF">2021-09-16T23:35:00Z</dcterms:modified>
</cp:coreProperties>
</file>